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B7C86" w14:textId="77777777" w:rsidR="003235FE" w:rsidRPr="00DB6080" w:rsidRDefault="003235FE" w:rsidP="003235FE">
      <w:pPr>
        <w:pStyle w:val="Heading1"/>
        <w:spacing w:before="0" w:line="360" w:lineRule="auto"/>
        <w:jc w:val="center"/>
        <w:rPr>
          <w:rFonts w:ascii="Segoe UI" w:hAnsi="Segoe UI" w:cs="Segoe UI"/>
          <w:caps/>
          <w:sz w:val="18"/>
          <w:szCs w:val="16"/>
        </w:rPr>
      </w:pPr>
      <w:bookmarkStart w:id="0" w:name="_Toc28131137"/>
      <w:r w:rsidRPr="00DB6080">
        <w:rPr>
          <w:rFonts w:ascii="Segoe UI" w:hAnsi="Segoe UI" w:cs="Segoe UI"/>
          <w:sz w:val="22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sz w:val="22"/>
          <w:szCs w:val="16"/>
        </w:rPr>
        <w:t>amet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sz w:val="22"/>
          <w:szCs w:val="16"/>
        </w:rPr>
        <w:t>consectetuer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sz w:val="22"/>
          <w:szCs w:val="16"/>
        </w:rPr>
        <w:t>adipiscing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sz w:val="22"/>
          <w:szCs w:val="16"/>
        </w:rPr>
        <w:t>elit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sz w:val="22"/>
          <w:szCs w:val="16"/>
        </w:rPr>
        <w:t>nonummy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sz w:val="22"/>
          <w:szCs w:val="16"/>
        </w:rPr>
        <w:t>nibh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sz w:val="22"/>
          <w:szCs w:val="16"/>
        </w:rPr>
        <w:t>euismod</w:t>
      </w:r>
      <w:proofErr w:type="spellEnd"/>
      <w:r w:rsidRPr="00DB6080">
        <w:rPr>
          <w:rFonts w:ascii="Segoe UI" w:hAnsi="Segoe UI" w:cs="Segoe UI"/>
          <w:sz w:val="22"/>
          <w:szCs w:val="16"/>
        </w:rPr>
        <w:t xml:space="preserve"> </w:t>
      </w:r>
      <w:proofErr w:type="spellStart"/>
      <w:proofErr w:type="gramStart"/>
      <w:r w:rsidRPr="00DB6080">
        <w:rPr>
          <w:rFonts w:ascii="Segoe UI" w:hAnsi="Segoe UI" w:cs="Segoe UI"/>
          <w:sz w:val="22"/>
          <w:szCs w:val="16"/>
        </w:rPr>
        <w:t>tincidunt</w:t>
      </w:r>
      <w:bookmarkEnd w:id="0"/>
      <w:proofErr w:type="spellEnd"/>
      <w:proofErr w:type="gramEnd"/>
    </w:p>
    <w:p w14:paraId="0064DD60" w14:textId="77777777" w:rsidR="003235FE" w:rsidRPr="00DB6080" w:rsidRDefault="003235FE" w:rsidP="003235FE">
      <w:pPr>
        <w:spacing w:line="276" w:lineRule="auto"/>
        <w:jc w:val="right"/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</w:pPr>
      <w:r w:rsidRPr="00DB6080">
        <w:rPr>
          <w:rFonts w:ascii="Segoe UI" w:hAnsi="Segoe UI" w:cs="Segoe UI"/>
          <w:b/>
          <w:sz w:val="18"/>
          <w:szCs w:val="18"/>
        </w:rPr>
        <w:t>Author 1</w:t>
      </w:r>
      <w:r w:rsidRPr="00DB6080"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  <w:footnoteReference w:customMarkFollows="1" w:id="1"/>
        <w:sym w:font="Symbol" w:char="F02A"/>
      </w:r>
    </w:p>
    <w:p w14:paraId="388D644C" w14:textId="77777777" w:rsidR="003235FE" w:rsidRPr="00DB6080" w:rsidRDefault="003235FE" w:rsidP="003235FE">
      <w:pPr>
        <w:autoSpaceDE w:val="0"/>
        <w:autoSpaceDN w:val="0"/>
        <w:adjustRightInd w:val="0"/>
        <w:jc w:val="right"/>
        <w:rPr>
          <w:rFonts w:ascii="Segoe UI" w:hAnsi="Segoe UI" w:cs="Segoe UI"/>
          <w:b/>
          <w:color w:val="000000" w:themeColor="text1"/>
          <w:sz w:val="18"/>
          <w:szCs w:val="18"/>
        </w:rPr>
      </w:pPr>
      <w:r w:rsidRPr="00DB6080">
        <w:rPr>
          <w:rFonts w:ascii="Segoe UI" w:hAnsi="Segoe UI" w:cs="Segoe UI"/>
          <w:b/>
          <w:sz w:val="18"/>
          <w:szCs w:val="18"/>
        </w:rPr>
        <w:t>Author 2</w:t>
      </w:r>
      <w:r w:rsidRPr="00DB6080"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  <w:footnoteReference w:customMarkFollows="1" w:id="2"/>
        <w:sym w:font="Symbol" w:char="F02A"/>
      </w:r>
      <w:r w:rsidRPr="00DB6080"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  <w:sym w:font="Symbol" w:char="F02A"/>
      </w:r>
    </w:p>
    <w:p w14:paraId="234D88D6" w14:textId="77777777" w:rsidR="003235FE" w:rsidRPr="00DB6080" w:rsidRDefault="003235FE" w:rsidP="003235FE">
      <w:pPr>
        <w:pStyle w:val="NormalWeb"/>
        <w:shd w:val="clear" w:color="auto" w:fill="FFFFFF"/>
        <w:spacing w:before="0" w:beforeAutospacing="0" w:after="120" w:afterAutospacing="0" w:line="360" w:lineRule="auto"/>
        <w:rPr>
          <w:rStyle w:val="font11"/>
          <w:rFonts w:ascii="Segoe UI" w:hAnsi="Segoe UI" w:cs="Segoe UI"/>
          <w:b/>
          <w:bCs/>
          <w:color w:val="000000" w:themeColor="text1"/>
          <w:sz w:val="20"/>
          <w:szCs w:val="16"/>
        </w:rPr>
      </w:pPr>
    </w:p>
    <w:p w14:paraId="708737B5" w14:textId="77777777" w:rsidR="003235FE" w:rsidRPr="00DB6080" w:rsidRDefault="003235FE" w:rsidP="003235FE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Segoe UI" w:hAnsi="Segoe UI" w:cs="Segoe UI"/>
          <w:color w:val="000000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Abstract</w:t>
      </w:r>
    </w:p>
    <w:p w14:paraId="0E70FCEA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1FA34EB0" w14:textId="77777777" w:rsidR="003235FE" w:rsidRPr="00DB6080" w:rsidRDefault="003235FE" w:rsidP="003235FE">
      <w:pPr>
        <w:shd w:val="clear" w:color="auto" w:fill="FFFFFF"/>
        <w:spacing w:before="120" w:after="120" w:line="360" w:lineRule="atLeast"/>
        <w:jc w:val="both"/>
        <w:rPr>
          <w:rFonts w:ascii="Segoe UI" w:hAnsi="Segoe UI" w:cs="Segoe UI"/>
          <w:color w:val="000000"/>
        </w:rPr>
      </w:pPr>
      <w:r w:rsidRPr="00DB6080">
        <w:rPr>
          <w:rFonts w:ascii="Segoe UI" w:hAnsi="Segoe UI" w:cs="Segoe UI"/>
          <w:b/>
          <w:bCs/>
          <w:color w:val="000000"/>
          <w:sz w:val="16"/>
          <w:szCs w:val="16"/>
        </w:rPr>
        <w:t>Key words: </w:t>
      </w:r>
    </w:p>
    <w:p w14:paraId="570E79D2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1. Introduction</w:t>
      </w:r>
    </w:p>
    <w:p w14:paraId="61645CDB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624B2927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2. Literature review</w:t>
      </w:r>
    </w:p>
    <w:p w14:paraId="7876B713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7D5A420B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16"/>
          <w:szCs w:val="16"/>
        </w:rPr>
      </w:pPr>
      <w:r w:rsidRPr="00DB6080">
        <w:rPr>
          <w:rFonts w:ascii="Segoe UI" w:hAnsi="Segoe UI" w:cs="Segoe UI"/>
          <w:b/>
          <w:color w:val="000000"/>
          <w:sz w:val="16"/>
          <w:szCs w:val="16"/>
        </w:rPr>
        <w:t>2.1</w:t>
      </w:r>
      <w:r w:rsidRPr="00DB6080">
        <w:rPr>
          <w:rFonts w:ascii="Segoe UI" w:hAnsi="Segoe UI" w:cs="Segoe UI"/>
          <w:color w:val="000000"/>
          <w:sz w:val="16"/>
          <w:szCs w:val="16"/>
        </w:rPr>
        <w:t xml:space="preserve"> Lorem 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. Ut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 minim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. Duis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eros 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qui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. Nam liber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nihil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doming 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facer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r w:rsidRPr="00DB6080">
        <w:rPr>
          <w:rFonts w:ascii="Segoe UI" w:hAnsi="Segoe UI" w:cs="Segoe UI"/>
          <w:color w:val="000000"/>
          <w:sz w:val="16"/>
          <w:szCs w:val="16"/>
        </w:rPr>
        <w:lastRenderedPageBreak/>
        <w:t>me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0AA4A0CD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b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color w:val="000000"/>
          <w:sz w:val="16"/>
          <w:szCs w:val="16"/>
        </w:rPr>
        <w:t>2.2...</w:t>
      </w:r>
    </w:p>
    <w:p w14:paraId="68B9953D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3. Methodology</w:t>
      </w:r>
    </w:p>
    <w:p w14:paraId="329F2AEA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16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22"/>
        </w:rPr>
        <w:t xml:space="preserve">  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ctor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>  </w:t>
      </w:r>
    </w:p>
    <w:p w14:paraId="1F3E201D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3.1. methods</w:t>
      </w:r>
    </w:p>
    <w:p w14:paraId="2D62A87E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3.2. background information</w:t>
      </w:r>
    </w:p>
    <w:p w14:paraId="3CE6A6D7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3.3. participants</w:t>
      </w:r>
    </w:p>
    <w:p w14:paraId="779B615D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3.4. procedure</w:t>
      </w:r>
    </w:p>
    <w:p w14:paraId="1EF33622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3.5. Results and analysis</w:t>
      </w:r>
    </w:p>
    <w:p w14:paraId="737067E0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3A4DFF0D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3.6. Discussion</w:t>
      </w:r>
    </w:p>
    <w:p w14:paraId="5D3E672B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3E08C778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ind w:firstLine="720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> </w:t>
      </w:r>
    </w:p>
    <w:p w14:paraId="71D9212E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4. Conclusion and Recommendations</w:t>
      </w:r>
    </w:p>
    <w:p w14:paraId="31DAD2B4" w14:textId="77777777" w:rsidR="003235FE" w:rsidRPr="00DB6080" w:rsidRDefault="003235FE" w:rsidP="003235FE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ll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32D219EF" w14:textId="77777777" w:rsidR="003235FE" w:rsidRPr="00DB6080" w:rsidRDefault="003235FE" w:rsidP="003235FE">
      <w:pPr>
        <w:pStyle w:val="NoSpacing"/>
        <w:spacing w:before="120" w:after="120" w:line="360" w:lineRule="auto"/>
        <w:jc w:val="both"/>
        <w:rPr>
          <w:rFonts w:ascii="Segoe UI" w:hAnsi="Segoe UI" w:cs="Segoe UI"/>
          <w:b/>
          <w:sz w:val="16"/>
          <w:szCs w:val="16"/>
        </w:rPr>
      </w:pPr>
    </w:p>
    <w:p w14:paraId="4E1460A5" w14:textId="77777777" w:rsidR="000B2AAC" w:rsidRDefault="003235FE" w:rsidP="003235FE">
      <w:pPr>
        <w:pStyle w:val="NoSpacing"/>
        <w:spacing w:before="120" w:after="120" w:line="360" w:lineRule="auto"/>
        <w:jc w:val="both"/>
        <w:rPr>
          <w:rFonts w:ascii="Segoe UI" w:hAnsi="Segoe UI" w:cs="Segoe UI"/>
          <w:b/>
          <w:sz w:val="20"/>
          <w:szCs w:val="16"/>
          <w:lang w:val="en-US"/>
        </w:rPr>
      </w:pPr>
      <w:r w:rsidRPr="00DB6080">
        <w:rPr>
          <w:rFonts w:ascii="Segoe UI" w:hAnsi="Segoe UI" w:cs="Segoe UI"/>
          <w:b/>
          <w:sz w:val="20"/>
          <w:szCs w:val="16"/>
        </w:rPr>
        <w:t>References</w:t>
      </w:r>
      <w:r w:rsidRPr="00DB6080">
        <w:rPr>
          <w:rFonts w:ascii="Segoe UI" w:hAnsi="Segoe UI" w:cs="Segoe UI"/>
          <w:b/>
          <w:sz w:val="20"/>
          <w:szCs w:val="16"/>
          <w:lang w:val="en-US"/>
        </w:rPr>
        <w:t xml:space="preserve"> </w:t>
      </w:r>
    </w:p>
    <w:p w14:paraId="4139B7CC" w14:textId="3EE0B88A" w:rsidR="003235FE" w:rsidRPr="00DB6080" w:rsidRDefault="003235FE" w:rsidP="003235FE">
      <w:pPr>
        <w:pStyle w:val="NoSpacing"/>
        <w:spacing w:before="120" w:after="120" w:line="360" w:lineRule="auto"/>
        <w:jc w:val="both"/>
        <w:rPr>
          <w:rFonts w:ascii="Segoe UI" w:hAnsi="Segoe UI" w:cs="Segoe UI"/>
          <w:b/>
          <w:sz w:val="20"/>
          <w:szCs w:val="16"/>
          <w:lang w:val="en-US"/>
        </w:rPr>
      </w:pPr>
      <w:r w:rsidRPr="00DB6080">
        <w:rPr>
          <w:rFonts w:ascii="Segoe UI" w:hAnsi="Segoe UI" w:cs="Segoe UI"/>
          <w:b/>
          <w:sz w:val="20"/>
          <w:szCs w:val="16"/>
          <w:highlight w:val="yellow"/>
        </w:rPr>
        <w:t>You should u</w:t>
      </w:r>
      <w:r>
        <w:rPr>
          <w:rFonts w:ascii="Segoe UI" w:hAnsi="Segoe UI" w:cs="Segoe UI"/>
          <w:b/>
          <w:sz w:val="20"/>
          <w:szCs w:val="16"/>
          <w:highlight w:val="yellow"/>
        </w:rPr>
        <w:t>se APA 6</w:t>
      </w:r>
      <w:r w:rsidRPr="00DB6080">
        <w:rPr>
          <w:rFonts w:ascii="Segoe UI" w:hAnsi="Segoe UI" w:cs="Segoe UI"/>
          <w:b/>
          <w:sz w:val="20"/>
          <w:szCs w:val="16"/>
          <w:highlight w:val="yellow"/>
        </w:rPr>
        <w:t xml:space="preserve">.0 </w:t>
      </w:r>
      <w:r>
        <w:rPr>
          <w:rFonts w:ascii="Segoe UI" w:hAnsi="Segoe UI" w:cs="Segoe UI"/>
          <w:b/>
          <w:sz w:val="20"/>
          <w:szCs w:val="16"/>
          <w:highlight w:val="yellow"/>
          <w:lang w:val="en-US"/>
        </w:rPr>
        <w:t xml:space="preserve">or 7.0 </w:t>
      </w:r>
      <w:r w:rsidRPr="00DB6080">
        <w:rPr>
          <w:rFonts w:ascii="Segoe UI" w:hAnsi="Segoe UI" w:cs="Segoe UI"/>
          <w:b/>
          <w:sz w:val="20"/>
          <w:szCs w:val="16"/>
          <w:highlight w:val="yellow"/>
        </w:rPr>
        <w:t>style</w:t>
      </w:r>
    </w:p>
    <w:p w14:paraId="5E4CDC02" w14:textId="77777777" w:rsidR="003235FE" w:rsidRPr="00DB6080" w:rsidRDefault="003235FE" w:rsidP="003235FE">
      <w:pPr>
        <w:spacing w:before="120" w:after="120" w:line="360" w:lineRule="auto"/>
        <w:ind w:left="426" w:hanging="426"/>
        <w:jc w:val="both"/>
        <w:rPr>
          <w:rFonts w:ascii="Segoe UI" w:hAnsi="Segoe UI" w:cs="Segoe UI"/>
          <w:sz w:val="16"/>
          <w:szCs w:val="16"/>
        </w:rPr>
      </w:pPr>
      <w:r w:rsidRPr="00DB6080">
        <w:rPr>
          <w:rFonts w:ascii="Segoe UI" w:hAnsi="Segoe UI" w:cs="Segoe UI"/>
          <w:sz w:val="16"/>
          <w:szCs w:val="16"/>
        </w:rPr>
        <w:t xml:space="preserve">Hudson, P. (2013). Desirable attributes and practices for mentees: Mentor teachers’ expectations. </w:t>
      </w:r>
      <w:r w:rsidRPr="00DB6080">
        <w:rPr>
          <w:rFonts w:ascii="Segoe UI" w:hAnsi="Segoe UI" w:cs="Segoe UI"/>
          <w:i/>
          <w:sz w:val="16"/>
          <w:szCs w:val="16"/>
        </w:rPr>
        <w:t>European Journal of Educational Research</w:t>
      </w:r>
      <w:r w:rsidRPr="00DB6080">
        <w:rPr>
          <w:rFonts w:ascii="Segoe UI" w:hAnsi="Segoe UI" w:cs="Segoe UI"/>
          <w:sz w:val="16"/>
          <w:szCs w:val="16"/>
        </w:rPr>
        <w:t xml:space="preserve">, </w:t>
      </w:r>
      <w:r w:rsidRPr="00DB6080">
        <w:rPr>
          <w:rFonts w:ascii="Segoe UI" w:hAnsi="Segoe UI" w:cs="Segoe UI"/>
          <w:i/>
          <w:sz w:val="16"/>
          <w:szCs w:val="16"/>
        </w:rPr>
        <w:t>2</w:t>
      </w:r>
      <w:r w:rsidRPr="00DB6080">
        <w:rPr>
          <w:rFonts w:ascii="Segoe UI" w:hAnsi="Segoe UI" w:cs="Segoe UI"/>
          <w:sz w:val="16"/>
          <w:szCs w:val="16"/>
        </w:rPr>
        <w:t xml:space="preserve">(3), 107-119. </w:t>
      </w:r>
    </w:p>
    <w:p w14:paraId="45A11CD5" w14:textId="77777777" w:rsidR="003235FE" w:rsidRPr="00DB6080" w:rsidRDefault="003235FE" w:rsidP="003235FE">
      <w:pPr>
        <w:spacing w:before="120" w:after="120" w:line="360" w:lineRule="auto"/>
        <w:ind w:left="426" w:hanging="426"/>
        <w:jc w:val="both"/>
        <w:rPr>
          <w:rFonts w:ascii="Segoe UI" w:hAnsi="Segoe UI" w:cs="Segoe UI"/>
          <w:sz w:val="16"/>
          <w:szCs w:val="16"/>
        </w:rPr>
      </w:pPr>
      <w:r w:rsidRPr="00DB6080">
        <w:rPr>
          <w:rFonts w:ascii="Segoe UI" w:hAnsi="Segoe UI" w:cs="Segoe UI"/>
          <w:sz w:val="16"/>
          <w:szCs w:val="16"/>
        </w:rPr>
        <w:t xml:space="preserve">Kingsley, L. &amp; Romine, R. (2014). Measuring teaching best practice in the induction years: Development and validation of an item-level assessment. </w:t>
      </w:r>
      <w:r w:rsidRPr="00DB6080">
        <w:rPr>
          <w:rFonts w:ascii="Segoe UI" w:hAnsi="Segoe UI" w:cs="Segoe UI"/>
          <w:i/>
          <w:sz w:val="16"/>
          <w:szCs w:val="16"/>
        </w:rPr>
        <w:t>European Journal of Educational Research</w:t>
      </w:r>
      <w:r w:rsidRPr="00DB6080">
        <w:rPr>
          <w:rFonts w:ascii="Segoe UI" w:hAnsi="Segoe UI" w:cs="Segoe UI"/>
          <w:sz w:val="16"/>
          <w:szCs w:val="16"/>
        </w:rPr>
        <w:t xml:space="preserve">, </w:t>
      </w:r>
      <w:r w:rsidRPr="00DB6080">
        <w:rPr>
          <w:rFonts w:ascii="Segoe UI" w:hAnsi="Segoe UI" w:cs="Segoe UI"/>
          <w:i/>
          <w:sz w:val="16"/>
          <w:szCs w:val="16"/>
        </w:rPr>
        <w:t>3</w:t>
      </w:r>
      <w:r w:rsidRPr="00DB6080">
        <w:rPr>
          <w:rFonts w:ascii="Segoe UI" w:hAnsi="Segoe UI" w:cs="Segoe UI"/>
          <w:sz w:val="16"/>
          <w:szCs w:val="16"/>
        </w:rPr>
        <w:t>(2), 87-109.</w:t>
      </w:r>
    </w:p>
    <w:p w14:paraId="50DBE4A1" w14:textId="77777777" w:rsidR="003235FE" w:rsidRPr="00DB6080" w:rsidRDefault="003235FE" w:rsidP="003235FE">
      <w:pPr>
        <w:spacing w:before="120" w:after="120" w:line="360" w:lineRule="auto"/>
        <w:ind w:left="426" w:hanging="426"/>
        <w:jc w:val="both"/>
        <w:rPr>
          <w:rFonts w:ascii="Segoe UI" w:hAnsi="Segoe UI" w:cs="Segoe UI"/>
          <w:sz w:val="16"/>
          <w:szCs w:val="16"/>
        </w:rPr>
      </w:pPr>
    </w:p>
    <w:p w14:paraId="2ED4753D" w14:textId="2A28C8F6" w:rsidR="001C3FF0" w:rsidRPr="003235FE" w:rsidRDefault="001C3FF0" w:rsidP="003235FE"/>
    <w:sectPr w:rsidR="001C3FF0" w:rsidRPr="003235FE" w:rsidSect="00322BCD">
      <w:headerReference w:type="default" r:id="rId7"/>
      <w:footerReference w:type="default" r:id="rId8"/>
      <w:pgSz w:w="11906" w:h="16838" w:code="9"/>
      <w:pgMar w:top="567" w:right="851" w:bottom="567" w:left="851" w:header="312" w:footer="3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ED4FE" w14:textId="77777777" w:rsidR="00157C7A" w:rsidRDefault="00157C7A" w:rsidP="00F24095">
      <w:r>
        <w:separator/>
      </w:r>
    </w:p>
  </w:endnote>
  <w:endnote w:type="continuationSeparator" w:id="0">
    <w:p w14:paraId="1C4A95F0" w14:textId="77777777" w:rsidR="00157C7A" w:rsidRDefault="00157C7A" w:rsidP="00F24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  <w:sz w:val="16"/>
      </w:rPr>
      <w:id w:val="703530787"/>
      <w:docPartObj>
        <w:docPartGallery w:val="Page Numbers (Bottom of Page)"/>
        <w:docPartUnique/>
      </w:docPartObj>
    </w:sdtPr>
    <w:sdtEndPr/>
    <w:sdtContent>
      <w:p w14:paraId="7273E6AD" w14:textId="61077B5B" w:rsidR="001A60BE" w:rsidRPr="00DB2AD4" w:rsidRDefault="001A60BE" w:rsidP="00D6139A">
        <w:pPr>
          <w:pStyle w:val="Footer"/>
          <w:pBdr>
            <w:top w:val="single" w:sz="4" w:space="1" w:color="auto"/>
          </w:pBdr>
          <w:jc w:val="right"/>
          <w:rPr>
            <w:rFonts w:ascii="Segoe UI" w:hAnsi="Segoe UI" w:cs="Segoe UI"/>
            <w:sz w:val="16"/>
          </w:rPr>
        </w:pPr>
        <w:r w:rsidRPr="00DB2AD4">
          <w:rPr>
            <w:rFonts w:ascii="Segoe UI" w:hAnsi="Segoe UI" w:cs="Segoe UI"/>
            <w:sz w:val="16"/>
          </w:rPr>
          <w:t xml:space="preserve">Page | </w:t>
        </w:r>
        <w:r w:rsidRPr="00DB2AD4">
          <w:rPr>
            <w:rFonts w:ascii="Segoe UI" w:hAnsi="Segoe UI" w:cs="Segoe UI"/>
            <w:sz w:val="16"/>
          </w:rPr>
          <w:fldChar w:fldCharType="begin"/>
        </w:r>
        <w:r w:rsidRPr="00DB2AD4">
          <w:rPr>
            <w:rFonts w:ascii="Segoe UI" w:hAnsi="Segoe UI" w:cs="Segoe UI"/>
            <w:sz w:val="16"/>
          </w:rPr>
          <w:instrText xml:space="preserve"> PAGE   \* MERGEFORMAT </w:instrText>
        </w:r>
        <w:r w:rsidRPr="00DB2AD4">
          <w:rPr>
            <w:rFonts w:ascii="Segoe UI" w:hAnsi="Segoe UI" w:cs="Segoe UI"/>
            <w:sz w:val="16"/>
          </w:rPr>
          <w:fldChar w:fldCharType="separate"/>
        </w:r>
        <w:r w:rsidR="00C9384A">
          <w:rPr>
            <w:rFonts w:ascii="Segoe UI" w:hAnsi="Segoe UI" w:cs="Segoe UI"/>
            <w:noProof/>
            <w:sz w:val="16"/>
          </w:rPr>
          <w:t>1</w:t>
        </w:r>
        <w:r w:rsidRPr="00DB2AD4">
          <w:rPr>
            <w:rFonts w:ascii="Segoe UI" w:hAnsi="Segoe UI" w:cs="Segoe UI"/>
            <w:noProof/>
            <w:sz w:val="16"/>
          </w:rPr>
          <w:fldChar w:fldCharType="end"/>
        </w:r>
        <w:r w:rsidRPr="00DB2AD4">
          <w:rPr>
            <w:rFonts w:ascii="Segoe UI" w:hAnsi="Segoe UI" w:cs="Segoe UI"/>
            <w:sz w:val="16"/>
          </w:rPr>
          <w:t xml:space="preserve"> </w:t>
        </w:r>
      </w:p>
    </w:sdtContent>
  </w:sdt>
  <w:p w14:paraId="6365779A" w14:textId="77777777" w:rsidR="001A60BE" w:rsidRDefault="001A60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8A6E1" w14:textId="77777777" w:rsidR="00157C7A" w:rsidRDefault="00157C7A" w:rsidP="00F24095">
      <w:r>
        <w:separator/>
      </w:r>
    </w:p>
  </w:footnote>
  <w:footnote w:type="continuationSeparator" w:id="0">
    <w:p w14:paraId="2B6699B8" w14:textId="77777777" w:rsidR="00157C7A" w:rsidRDefault="00157C7A" w:rsidP="00F24095">
      <w:r>
        <w:continuationSeparator/>
      </w:r>
    </w:p>
  </w:footnote>
  <w:footnote w:id="1">
    <w:p w14:paraId="1EDED8BF" w14:textId="77777777" w:rsidR="003235FE" w:rsidRDefault="003235FE" w:rsidP="003235FE">
      <w:pPr>
        <w:pStyle w:val="NoSpacing"/>
      </w:pPr>
      <w:r w:rsidRPr="00F01ED5">
        <w:rPr>
          <w:rStyle w:val="FootnoteReference"/>
          <w:rFonts w:ascii="Times New Roman" w:hAnsi="Times New Roman"/>
          <w:sz w:val="20"/>
          <w:szCs w:val="24"/>
          <w:lang w:val="en-US" w:eastAsia="en-US"/>
        </w:rPr>
        <w:sym w:font="Symbol" w:char="F02A"/>
      </w:r>
      <w:r>
        <w:t xml:space="preserve"> </w:t>
      </w:r>
      <w:r w:rsidRPr="00341A1B">
        <w:rPr>
          <w:rFonts w:ascii="Segoe UI" w:hAnsi="Segoe UI" w:cs="Segoe UI"/>
          <w:sz w:val="14"/>
          <w:szCs w:val="14"/>
        </w:rPr>
        <w:t>Department</w:t>
      </w:r>
      <w:r>
        <w:rPr>
          <w:rFonts w:ascii="Segoe UI" w:hAnsi="Segoe UI" w:cs="Segoe UI"/>
          <w:sz w:val="14"/>
          <w:szCs w:val="14"/>
          <w:lang w:val="en-US"/>
        </w:rPr>
        <w:t>, Institution, Country</w:t>
      </w:r>
    </w:p>
  </w:footnote>
  <w:footnote w:id="2">
    <w:p w14:paraId="662DCC36" w14:textId="77777777" w:rsidR="003235FE" w:rsidRDefault="003235FE" w:rsidP="003235FE">
      <w:pPr>
        <w:pStyle w:val="FootnoteText"/>
        <w:rPr>
          <w:rFonts w:ascii="Segoe UI" w:hAnsi="Segoe UI" w:cs="Segoe UI"/>
          <w:sz w:val="14"/>
          <w:szCs w:val="14"/>
        </w:rPr>
      </w:pPr>
      <w:r w:rsidRPr="00F01ED5">
        <w:rPr>
          <w:rStyle w:val="FootnoteReference"/>
        </w:rPr>
        <w:sym w:font="Symbol" w:char="F02A"/>
      </w:r>
      <w:r w:rsidRPr="00F01ED5">
        <w:rPr>
          <w:rStyle w:val="FootnoteReference"/>
        </w:rPr>
        <w:sym w:font="Symbol" w:char="F02A"/>
      </w:r>
      <w:r>
        <w:t xml:space="preserve"> </w:t>
      </w:r>
      <w:r w:rsidRPr="00341A1B">
        <w:rPr>
          <w:rFonts w:ascii="Segoe UI" w:hAnsi="Segoe UI" w:cs="Segoe UI"/>
          <w:sz w:val="14"/>
          <w:szCs w:val="14"/>
        </w:rPr>
        <w:t>Department</w:t>
      </w:r>
      <w:r>
        <w:rPr>
          <w:rFonts w:ascii="Segoe UI" w:hAnsi="Segoe UI" w:cs="Segoe UI"/>
          <w:sz w:val="14"/>
          <w:szCs w:val="14"/>
        </w:rPr>
        <w:t>, Institution, Country</w:t>
      </w:r>
    </w:p>
    <w:p w14:paraId="06000FA2" w14:textId="77777777" w:rsidR="003235FE" w:rsidRDefault="003235FE" w:rsidP="003235FE">
      <w:pPr>
        <w:pStyle w:val="FootnoteText"/>
        <w:ind w:left="142"/>
      </w:pPr>
      <w:r>
        <w:rPr>
          <w:rFonts w:ascii="Segoe UI" w:hAnsi="Segoe UI" w:cs="Segoe UI"/>
          <w:sz w:val="14"/>
          <w:szCs w:val="14"/>
        </w:rPr>
        <w:t xml:space="preserve">Corresponding Email: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C8C99" w14:textId="5389C994" w:rsidR="001A60BE" w:rsidRDefault="00506FF8" w:rsidP="0062139F">
    <w:pPr>
      <w:pStyle w:val="Header"/>
    </w:pPr>
    <w:r>
      <w:rPr>
        <w:noProof/>
      </w:rPr>
      <w:drawing>
        <wp:inline distT="0" distB="0" distL="0" distR="0" wp14:anchorId="059F73B4" wp14:editId="76FDE548">
          <wp:extent cx="6400800" cy="585899"/>
          <wp:effectExtent l="0" t="0" r="0" b="5080"/>
          <wp:docPr id="1" name="Picture 1" descr="IRCEELT Conferen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RCEELT Conference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09" r="9154"/>
                  <a:stretch/>
                </pic:blipFill>
                <pic:spPr bwMode="auto">
                  <a:xfrm>
                    <a:off x="0" y="0"/>
                    <a:ext cx="6513298" cy="5961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10194"/>
    </w:tblGrid>
    <w:tr w:rsidR="001A60BE" w:rsidRPr="00BF2D51" w14:paraId="5C3B811C" w14:textId="77777777" w:rsidTr="00BF2D51">
      <w:tc>
        <w:tcPr>
          <w:tcW w:w="10194" w:type="dxa"/>
        </w:tcPr>
        <w:p w14:paraId="61BE4A76" w14:textId="5A59BC1C" w:rsidR="001A60BE" w:rsidRPr="00BF2D51" w:rsidRDefault="001A60BE" w:rsidP="00DC7A6B">
          <w:pPr>
            <w:spacing w:after="60"/>
            <w:jc w:val="center"/>
            <w:rPr>
              <w:rFonts w:ascii="Segoe UI" w:hAnsi="Segoe UI" w:cs="Segoe UI"/>
              <w:b/>
              <w:sz w:val="24"/>
            </w:rPr>
          </w:pPr>
        </w:p>
      </w:tc>
    </w:tr>
  </w:tbl>
  <w:p w14:paraId="709FE6B1" w14:textId="03CF7B3A" w:rsidR="001A60BE" w:rsidRDefault="001A60BE" w:rsidP="00BF2D51">
    <w:pPr>
      <w:rPr>
        <w:rFonts w:ascii="Segoe UI" w:hAnsi="Segoe UI" w:cs="Segoe UI"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1" w15:restartNumberingAfterBreak="0">
    <w:nsid w:val="7B636A4B"/>
    <w:multiLevelType w:val="hybridMultilevel"/>
    <w:tmpl w:val="92E856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cxsTSztDQ3MzFV0lEKTi0uzszPAykwMqkFAHmJJOYtAAAA"/>
  </w:docVars>
  <w:rsids>
    <w:rsidRoot w:val="00F24095"/>
    <w:rsid w:val="00000DC7"/>
    <w:rsid w:val="000011BF"/>
    <w:rsid w:val="00011549"/>
    <w:rsid w:val="000116B5"/>
    <w:rsid w:val="00011C5F"/>
    <w:rsid w:val="00015080"/>
    <w:rsid w:val="00015804"/>
    <w:rsid w:val="0001772D"/>
    <w:rsid w:val="00025A2A"/>
    <w:rsid w:val="00026A2D"/>
    <w:rsid w:val="0003718D"/>
    <w:rsid w:val="00040929"/>
    <w:rsid w:val="00043D5A"/>
    <w:rsid w:val="00044395"/>
    <w:rsid w:val="00047077"/>
    <w:rsid w:val="00057AF2"/>
    <w:rsid w:val="0006279D"/>
    <w:rsid w:val="00066332"/>
    <w:rsid w:val="00066C20"/>
    <w:rsid w:val="00070E89"/>
    <w:rsid w:val="00072A13"/>
    <w:rsid w:val="00082A13"/>
    <w:rsid w:val="00085B2C"/>
    <w:rsid w:val="00085B68"/>
    <w:rsid w:val="00086A15"/>
    <w:rsid w:val="00096252"/>
    <w:rsid w:val="00096914"/>
    <w:rsid w:val="00096BB0"/>
    <w:rsid w:val="000A1C40"/>
    <w:rsid w:val="000A2A31"/>
    <w:rsid w:val="000A4AE0"/>
    <w:rsid w:val="000A73B2"/>
    <w:rsid w:val="000B0192"/>
    <w:rsid w:val="000B1A48"/>
    <w:rsid w:val="000B2AAC"/>
    <w:rsid w:val="000C00FB"/>
    <w:rsid w:val="000C14F6"/>
    <w:rsid w:val="000C2380"/>
    <w:rsid w:val="000C5AC4"/>
    <w:rsid w:val="000C6050"/>
    <w:rsid w:val="000D14A0"/>
    <w:rsid w:val="000D1D4C"/>
    <w:rsid w:val="000D3289"/>
    <w:rsid w:val="000D521A"/>
    <w:rsid w:val="000E1022"/>
    <w:rsid w:val="000E5121"/>
    <w:rsid w:val="000E5362"/>
    <w:rsid w:val="000E6792"/>
    <w:rsid w:val="001030B5"/>
    <w:rsid w:val="0010565A"/>
    <w:rsid w:val="00107577"/>
    <w:rsid w:val="001129E8"/>
    <w:rsid w:val="001209BA"/>
    <w:rsid w:val="00122D1A"/>
    <w:rsid w:val="00127D99"/>
    <w:rsid w:val="00130989"/>
    <w:rsid w:val="00131522"/>
    <w:rsid w:val="00131692"/>
    <w:rsid w:val="001406DF"/>
    <w:rsid w:val="00140DFC"/>
    <w:rsid w:val="001419AA"/>
    <w:rsid w:val="001426C6"/>
    <w:rsid w:val="001436BB"/>
    <w:rsid w:val="00145532"/>
    <w:rsid w:val="00150555"/>
    <w:rsid w:val="00150871"/>
    <w:rsid w:val="00150B2A"/>
    <w:rsid w:val="001513FC"/>
    <w:rsid w:val="001539C0"/>
    <w:rsid w:val="001568CC"/>
    <w:rsid w:val="00157C7A"/>
    <w:rsid w:val="00160AC9"/>
    <w:rsid w:val="00162221"/>
    <w:rsid w:val="001637C7"/>
    <w:rsid w:val="00166D15"/>
    <w:rsid w:val="00176825"/>
    <w:rsid w:val="001773CC"/>
    <w:rsid w:val="0018022D"/>
    <w:rsid w:val="001809F2"/>
    <w:rsid w:val="001814C9"/>
    <w:rsid w:val="00184D6C"/>
    <w:rsid w:val="0018556D"/>
    <w:rsid w:val="00186013"/>
    <w:rsid w:val="00190764"/>
    <w:rsid w:val="0019210A"/>
    <w:rsid w:val="00193EAD"/>
    <w:rsid w:val="001A0ECD"/>
    <w:rsid w:val="001A3554"/>
    <w:rsid w:val="001A60BE"/>
    <w:rsid w:val="001A7922"/>
    <w:rsid w:val="001A7A30"/>
    <w:rsid w:val="001B0189"/>
    <w:rsid w:val="001B4532"/>
    <w:rsid w:val="001C3FF0"/>
    <w:rsid w:val="001C47AD"/>
    <w:rsid w:val="001C6782"/>
    <w:rsid w:val="001C7FEB"/>
    <w:rsid w:val="001D1416"/>
    <w:rsid w:val="001D15D1"/>
    <w:rsid w:val="001D49A5"/>
    <w:rsid w:val="001D5832"/>
    <w:rsid w:val="001D6C19"/>
    <w:rsid w:val="001E0D70"/>
    <w:rsid w:val="001E1777"/>
    <w:rsid w:val="001E3A41"/>
    <w:rsid w:val="001E4F3E"/>
    <w:rsid w:val="001E63BB"/>
    <w:rsid w:val="001E6903"/>
    <w:rsid w:val="001E7AF5"/>
    <w:rsid w:val="001F223C"/>
    <w:rsid w:val="001F390D"/>
    <w:rsid w:val="001F6918"/>
    <w:rsid w:val="00200DB1"/>
    <w:rsid w:val="00202EC2"/>
    <w:rsid w:val="00205DE6"/>
    <w:rsid w:val="00206A04"/>
    <w:rsid w:val="00215AEB"/>
    <w:rsid w:val="002226E1"/>
    <w:rsid w:val="002243C9"/>
    <w:rsid w:val="002244FD"/>
    <w:rsid w:val="00226E02"/>
    <w:rsid w:val="002347BD"/>
    <w:rsid w:val="002406D4"/>
    <w:rsid w:val="00242372"/>
    <w:rsid w:val="0024491A"/>
    <w:rsid w:val="00251689"/>
    <w:rsid w:val="002529FA"/>
    <w:rsid w:val="002532E7"/>
    <w:rsid w:val="00253C58"/>
    <w:rsid w:val="00254F45"/>
    <w:rsid w:val="00255AD8"/>
    <w:rsid w:val="00263940"/>
    <w:rsid w:val="00264F12"/>
    <w:rsid w:val="00272D0F"/>
    <w:rsid w:val="00272D87"/>
    <w:rsid w:val="002805A2"/>
    <w:rsid w:val="00281CF6"/>
    <w:rsid w:val="0028397F"/>
    <w:rsid w:val="00291639"/>
    <w:rsid w:val="00294B83"/>
    <w:rsid w:val="002966CE"/>
    <w:rsid w:val="002A3C24"/>
    <w:rsid w:val="002A4C26"/>
    <w:rsid w:val="002A5CEB"/>
    <w:rsid w:val="002B5136"/>
    <w:rsid w:val="002B6AA2"/>
    <w:rsid w:val="002B6EE8"/>
    <w:rsid w:val="002C0574"/>
    <w:rsid w:val="002C6EF7"/>
    <w:rsid w:val="002C722C"/>
    <w:rsid w:val="002C7C57"/>
    <w:rsid w:val="002D2FEA"/>
    <w:rsid w:val="002D42FB"/>
    <w:rsid w:val="002D5D10"/>
    <w:rsid w:val="002D6242"/>
    <w:rsid w:val="002E0AF5"/>
    <w:rsid w:val="002E638E"/>
    <w:rsid w:val="002E72EF"/>
    <w:rsid w:val="002F2C07"/>
    <w:rsid w:val="002F318D"/>
    <w:rsid w:val="002F4E3E"/>
    <w:rsid w:val="002F7A70"/>
    <w:rsid w:val="00301BB7"/>
    <w:rsid w:val="00322BCD"/>
    <w:rsid w:val="003235FE"/>
    <w:rsid w:val="003307C4"/>
    <w:rsid w:val="003409A1"/>
    <w:rsid w:val="00341DB3"/>
    <w:rsid w:val="00342156"/>
    <w:rsid w:val="003458A2"/>
    <w:rsid w:val="00354417"/>
    <w:rsid w:val="00361692"/>
    <w:rsid w:val="00365345"/>
    <w:rsid w:val="00365CCA"/>
    <w:rsid w:val="00371335"/>
    <w:rsid w:val="003757F5"/>
    <w:rsid w:val="00375F37"/>
    <w:rsid w:val="00384A5E"/>
    <w:rsid w:val="00390003"/>
    <w:rsid w:val="003934A2"/>
    <w:rsid w:val="00395823"/>
    <w:rsid w:val="003A04F8"/>
    <w:rsid w:val="003A0BEB"/>
    <w:rsid w:val="003A11F7"/>
    <w:rsid w:val="003A21A8"/>
    <w:rsid w:val="003A3A84"/>
    <w:rsid w:val="003A47E4"/>
    <w:rsid w:val="003A6E77"/>
    <w:rsid w:val="003B05A0"/>
    <w:rsid w:val="003B35C2"/>
    <w:rsid w:val="003B5458"/>
    <w:rsid w:val="003B7213"/>
    <w:rsid w:val="003C0AE7"/>
    <w:rsid w:val="003C147E"/>
    <w:rsid w:val="003C26A0"/>
    <w:rsid w:val="003C4471"/>
    <w:rsid w:val="003C7847"/>
    <w:rsid w:val="003D2638"/>
    <w:rsid w:val="003D2FB1"/>
    <w:rsid w:val="003D3CCB"/>
    <w:rsid w:val="003D4FC8"/>
    <w:rsid w:val="003D79FC"/>
    <w:rsid w:val="003E0DB4"/>
    <w:rsid w:val="003E4BCA"/>
    <w:rsid w:val="003E7E1C"/>
    <w:rsid w:val="003F27D6"/>
    <w:rsid w:val="003F330D"/>
    <w:rsid w:val="003F3D9E"/>
    <w:rsid w:val="004005D5"/>
    <w:rsid w:val="004100C9"/>
    <w:rsid w:val="00411D4C"/>
    <w:rsid w:val="00413B21"/>
    <w:rsid w:val="00415788"/>
    <w:rsid w:val="0041759B"/>
    <w:rsid w:val="00421881"/>
    <w:rsid w:val="004227C8"/>
    <w:rsid w:val="00424A3A"/>
    <w:rsid w:val="0043055C"/>
    <w:rsid w:val="00435DCC"/>
    <w:rsid w:val="00436D5F"/>
    <w:rsid w:val="004467AE"/>
    <w:rsid w:val="00447D1A"/>
    <w:rsid w:val="00450A89"/>
    <w:rsid w:val="00453692"/>
    <w:rsid w:val="004547ED"/>
    <w:rsid w:val="00456014"/>
    <w:rsid w:val="00460C85"/>
    <w:rsid w:val="0046164D"/>
    <w:rsid w:val="00470084"/>
    <w:rsid w:val="00472671"/>
    <w:rsid w:val="00476753"/>
    <w:rsid w:val="00476AEF"/>
    <w:rsid w:val="00483E67"/>
    <w:rsid w:val="00492BD5"/>
    <w:rsid w:val="004950BB"/>
    <w:rsid w:val="0049698C"/>
    <w:rsid w:val="004D03BD"/>
    <w:rsid w:val="004D2501"/>
    <w:rsid w:val="004D5628"/>
    <w:rsid w:val="004D5F57"/>
    <w:rsid w:val="004D5FDF"/>
    <w:rsid w:val="004D70BE"/>
    <w:rsid w:val="004E2588"/>
    <w:rsid w:val="004E3F66"/>
    <w:rsid w:val="004E4A5E"/>
    <w:rsid w:val="004E59E4"/>
    <w:rsid w:val="00506FF8"/>
    <w:rsid w:val="00511240"/>
    <w:rsid w:val="0052218B"/>
    <w:rsid w:val="0053114D"/>
    <w:rsid w:val="005334B3"/>
    <w:rsid w:val="005362C5"/>
    <w:rsid w:val="0053765B"/>
    <w:rsid w:val="00542B83"/>
    <w:rsid w:val="00543938"/>
    <w:rsid w:val="005455E4"/>
    <w:rsid w:val="00545628"/>
    <w:rsid w:val="0054606A"/>
    <w:rsid w:val="00550D18"/>
    <w:rsid w:val="00555092"/>
    <w:rsid w:val="0056057F"/>
    <w:rsid w:val="00560E13"/>
    <w:rsid w:val="00561394"/>
    <w:rsid w:val="00562113"/>
    <w:rsid w:val="005629AC"/>
    <w:rsid w:val="005651E4"/>
    <w:rsid w:val="00573A9F"/>
    <w:rsid w:val="00575BAB"/>
    <w:rsid w:val="00583ADB"/>
    <w:rsid w:val="005912A5"/>
    <w:rsid w:val="00597091"/>
    <w:rsid w:val="005A0D03"/>
    <w:rsid w:val="005A1EF0"/>
    <w:rsid w:val="005A2FAC"/>
    <w:rsid w:val="005A499B"/>
    <w:rsid w:val="005C0C68"/>
    <w:rsid w:val="005C17A2"/>
    <w:rsid w:val="005C6EF6"/>
    <w:rsid w:val="005D533F"/>
    <w:rsid w:val="005D6A29"/>
    <w:rsid w:val="005E09FC"/>
    <w:rsid w:val="005E3159"/>
    <w:rsid w:val="005F1D82"/>
    <w:rsid w:val="005F3BFE"/>
    <w:rsid w:val="005F6CE3"/>
    <w:rsid w:val="005F6E33"/>
    <w:rsid w:val="005F772D"/>
    <w:rsid w:val="005F7AB3"/>
    <w:rsid w:val="00601231"/>
    <w:rsid w:val="00601DD2"/>
    <w:rsid w:val="0060519B"/>
    <w:rsid w:val="00606912"/>
    <w:rsid w:val="00606B36"/>
    <w:rsid w:val="00620997"/>
    <w:rsid w:val="0062139F"/>
    <w:rsid w:val="00626ABC"/>
    <w:rsid w:val="0063313D"/>
    <w:rsid w:val="00635699"/>
    <w:rsid w:val="006361F0"/>
    <w:rsid w:val="0063724B"/>
    <w:rsid w:val="00640299"/>
    <w:rsid w:val="00641C1F"/>
    <w:rsid w:val="00642882"/>
    <w:rsid w:val="00643610"/>
    <w:rsid w:val="00654C7B"/>
    <w:rsid w:val="00655165"/>
    <w:rsid w:val="006561BB"/>
    <w:rsid w:val="00660B0C"/>
    <w:rsid w:val="0066335B"/>
    <w:rsid w:val="00664218"/>
    <w:rsid w:val="00664F2E"/>
    <w:rsid w:val="0066543C"/>
    <w:rsid w:val="00666810"/>
    <w:rsid w:val="00675ADA"/>
    <w:rsid w:val="00675D32"/>
    <w:rsid w:val="00684EE4"/>
    <w:rsid w:val="00685A10"/>
    <w:rsid w:val="00685A35"/>
    <w:rsid w:val="00687FC7"/>
    <w:rsid w:val="006921FF"/>
    <w:rsid w:val="006946C4"/>
    <w:rsid w:val="00695515"/>
    <w:rsid w:val="006A4025"/>
    <w:rsid w:val="006A7315"/>
    <w:rsid w:val="006A7762"/>
    <w:rsid w:val="006B1967"/>
    <w:rsid w:val="006B3D6E"/>
    <w:rsid w:val="006B71D9"/>
    <w:rsid w:val="006D44B9"/>
    <w:rsid w:val="006E2EE5"/>
    <w:rsid w:val="006E668D"/>
    <w:rsid w:val="006E7A4E"/>
    <w:rsid w:val="006F07D0"/>
    <w:rsid w:val="006F0A3D"/>
    <w:rsid w:val="006F12F5"/>
    <w:rsid w:val="006F3A19"/>
    <w:rsid w:val="006F452B"/>
    <w:rsid w:val="00702D11"/>
    <w:rsid w:val="00711E46"/>
    <w:rsid w:val="00724FC4"/>
    <w:rsid w:val="00730097"/>
    <w:rsid w:val="007302C5"/>
    <w:rsid w:val="0073503A"/>
    <w:rsid w:val="00741559"/>
    <w:rsid w:val="00742F59"/>
    <w:rsid w:val="00745083"/>
    <w:rsid w:val="007465EA"/>
    <w:rsid w:val="00757377"/>
    <w:rsid w:val="007722B7"/>
    <w:rsid w:val="007806CA"/>
    <w:rsid w:val="00781DE5"/>
    <w:rsid w:val="00784065"/>
    <w:rsid w:val="00787772"/>
    <w:rsid w:val="007942B5"/>
    <w:rsid w:val="00795C6A"/>
    <w:rsid w:val="007A2EC8"/>
    <w:rsid w:val="007A389E"/>
    <w:rsid w:val="007A4029"/>
    <w:rsid w:val="007A493C"/>
    <w:rsid w:val="007A58F0"/>
    <w:rsid w:val="007A61C7"/>
    <w:rsid w:val="007A7D07"/>
    <w:rsid w:val="007B3484"/>
    <w:rsid w:val="007C6769"/>
    <w:rsid w:val="007D04CA"/>
    <w:rsid w:val="007D1050"/>
    <w:rsid w:val="007D2958"/>
    <w:rsid w:val="007D3513"/>
    <w:rsid w:val="007D592B"/>
    <w:rsid w:val="007D5A89"/>
    <w:rsid w:val="007E3AD8"/>
    <w:rsid w:val="007E587A"/>
    <w:rsid w:val="007F0107"/>
    <w:rsid w:val="007F2829"/>
    <w:rsid w:val="007F6EDF"/>
    <w:rsid w:val="007F7F9A"/>
    <w:rsid w:val="008033D0"/>
    <w:rsid w:val="00803758"/>
    <w:rsid w:val="008037AC"/>
    <w:rsid w:val="00807257"/>
    <w:rsid w:val="008117BF"/>
    <w:rsid w:val="008122B0"/>
    <w:rsid w:val="008147C9"/>
    <w:rsid w:val="008159AB"/>
    <w:rsid w:val="00815B84"/>
    <w:rsid w:val="00815FBE"/>
    <w:rsid w:val="00817748"/>
    <w:rsid w:val="008178FF"/>
    <w:rsid w:val="00824CBD"/>
    <w:rsid w:val="00827E0C"/>
    <w:rsid w:val="00830659"/>
    <w:rsid w:val="00840F17"/>
    <w:rsid w:val="00844A83"/>
    <w:rsid w:val="00847D6E"/>
    <w:rsid w:val="00847FCE"/>
    <w:rsid w:val="00850EA0"/>
    <w:rsid w:val="00856789"/>
    <w:rsid w:val="008567C0"/>
    <w:rsid w:val="00863A91"/>
    <w:rsid w:val="00864C22"/>
    <w:rsid w:val="008737B6"/>
    <w:rsid w:val="00877054"/>
    <w:rsid w:val="0087746F"/>
    <w:rsid w:val="00880AE6"/>
    <w:rsid w:val="0088223A"/>
    <w:rsid w:val="00884BBB"/>
    <w:rsid w:val="00893840"/>
    <w:rsid w:val="008A194A"/>
    <w:rsid w:val="008A1A01"/>
    <w:rsid w:val="008A20B7"/>
    <w:rsid w:val="008A215D"/>
    <w:rsid w:val="008A23CE"/>
    <w:rsid w:val="008B699D"/>
    <w:rsid w:val="008B713B"/>
    <w:rsid w:val="008C5EDC"/>
    <w:rsid w:val="008C649C"/>
    <w:rsid w:val="008D1411"/>
    <w:rsid w:val="008D1FD4"/>
    <w:rsid w:val="008D29F9"/>
    <w:rsid w:val="008D2B0D"/>
    <w:rsid w:val="008D2EC6"/>
    <w:rsid w:val="008D376F"/>
    <w:rsid w:val="008E1009"/>
    <w:rsid w:val="008E5C2C"/>
    <w:rsid w:val="008E640A"/>
    <w:rsid w:val="008F09F2"/>
    <w:rsid w:val="008F2B0F"/>
    <w:rsid w:val="008F2B20"/>
    <w:rsid w:val="008F5D49"/>
    <w:rsid w:val="00903679"/>
    <w:rsid w:val="00907801"/>
    <w:rsid w:val="009170E2"/>
    <w:rsid w:val="0092568C"/>
    <w:rsid w:val="00925B7C"/>
    <w:rsid w:val="0092624D"/>
    <w:rsid w:val="00935D7C"/>
    <w:rsid w:val="00941E33"/>
    <w:rsid w:val="00942112"/>
    <w:rsid w:val="00942469"/>
    <w:rsid w:val="00944402"/>
    <w:rsid w:val="00951006"/>
    <w:rsid w:val="009527C6"/>
    <w:rsid w:val="009542B8"/>
    <w:rsid w:val="00957824"/>
    <w:rsid w:val="0096570A"/>
    <w:rsid w:val="009703E4"/>
    <w:rsid w:val="00971041"/>
    <w:rsid w:val="00972DA2"/>
    <w:rsid w:val="009757F5"/>
    <w:rsid w:val="00977BC8"/>
    <w:rsid w:val="00985C4C"/>
    <w:rsid w:val="009867DB"/>
    <w:rsid w:val="00991B51"/>
    <w:rsid w:val="009B1808"/>
    <w:rsid w:val="009B66C0"/>
    <w:rsid w:val="009C25D0"/>
    <w:rsid w:val="009C59CB"/>
    <w:rsid w:val="009D0813"/>
    <w:rsid w:val="009D0E8E"/>
    <w:rsid w:val="009D7543"/>
    <w:rsid w:val="009E27C6"/>
    <w:rsid w:val="009E391E"/>
    <w:rsid w:val="009E4817"/>
    <w:rsid w:val="009E79D5"/>
    <w:rsid w:val="009F0B6F"/>
    <w:rsid w:val="009F0F02"/>
    <w:rsid w:val="009F1034"/>
    <w:rsid w:val="009F3775"/>
    <w:rsid w:val="009F4A25"/>
    <w:rsid w:val="00A004E1"/>
    <w:rsid w:val="00A01F6C"/>
    <w:rsid w:val="00A020B9"/>
    <w:rsid w:val="00A16D40"/>
    <w:rsid w:val="00A17D8B"/>
    <w:rsid w:val="00A21196"/>
    <w:rsid w:val="00A32487"/>
    <w:rsid w:val="00A3684A"/>
    <w:rsid w:val="00A37902"/>
    <w:rsid w:val="00A459B1"/>
    <w:rsid w:val="00A51C6D"/>
    <w:rsid w:val="00A52D04"/>
    <w:rsid w:val="00A52E67"/>
    <w:rsid w:val="00A5301E"/>
    <w:rsid w:val="00A60E22"/>
    <w:rsid w:val="00A63074"/>
    <w:rsid w:val="00A6498C"/>
    <w:rsid w:val="00A64DCF"/>
    <w:rsid w:val="00A665CA"/>
    <w:rsid w:val="00A67EC3"/>
    <w:rsid w:val="00A73335"/>
    <w:rsid w:val="00A741B7"/>
    <w:rsid w:val="00A74588"/>
    <w:rsid w:val="00A74D43"/>
    <w:rsid w:val="00A75431"/>
    <w:rsid w:val="00A756AF"/>
    <w:rsid w:val="00A802CF"/>
    <w:rsid w:val="00A83583"/>
    <w:rsid w:val="00A86106"/>
    <w:rsid w:val="00A91F29"/>
    <w:rsid w:val="00A939D1"/>
    <w:rsid w:val="00A969F2"/>
    <w:rsid w:val="00A97884"/>
    <w:rsid w:val="00AA1084"/>
    <w:rsid w:val="00AA2A3F"/>
    <w:rsid w:val="00AA5168"/>
    <w:rsid w:val="00AB1644"/>
    <w:rsid w:val="00AB407D"/>
    <w:rsid w:val="00AB493C"/>
    <w:rsid w:val="00AB7DB2"/>
    <w:rsid w:val="00AD191E"/>
    <w:rsid w:val="00AD6400"/>
    <w:rsid w:val="00AD6994"/>
    <w:rsid w:val="00AD6DCA"/>
    <w:rsid w:val="00AE2744"/>
    <w:rsid w:val="00AE593D"/>
    <w:rsid w:val="00AE6FC9"/>
    <w:rsid w:val="00AE7B95"/>
    <w:rsid w:val="00B03F21"/>
    <w:rsid w:val="00B063A0"/>
    <w:rsid w:val="00B12429"/>
    <w:rsid w:val="00B1448B"/>
    <w:rsid w:val="00B1576A"/>
    <w:rsid w:val="00B20802"/>
    <w:rsid w:val="00B2211B"/>
    <w:rsid w:val="00B2263B"/>
    <w:rsid w:val="00B355EC"/>
    <w:rsid w:val="00B42D2A"/>
    <w:rsid w:val="00B4499C"/>
    <w:rsid w:val="00B52CF7"/>
    <w:rsid w:val="00B547C4"/>
    <w:rsid w:val="00B56DC4"/>
    <w:rsid w:val="00B60203"/>
    <w:rsid w:val="00B67AB0"/>
    <w:rsid w:val="00B7191A"/>
    <w:rsid w:val="00B71D91"/>
    <w:rsid w:val="00B8681D"/>
    <w:rsid w:val="00B87455"/>
    <w:rsid w:val="00B87B0A"/>
    <w:rsid w:val="00B87F00"/>
    <w:rsid w:val="00B9014F"/>
    <w:rsid w:val="00B9447B"/>
    <w:rsid w:val="00B962AF"/>
    <w:rsid w:val="00B96A0C"/>
    <w:rsid w:val="00BA1C24"/>
    <w:rsid w:val="00BA4600"/>
    <w:rsid w:val="00BA55E1"/>
    <w:rsid w:val="00BB228D"/>
    <w:rsid w:val="00BB2F3B"/>
    <w:rsid w:val="00BB73F6"/>
    <w:rsid w:val="00BC03BC"/>
    <w:rsid w:val="00BC0ACB"/>
    <w:rsid w:val="00BC6004"/>
    <w:rsid w:val="00BC71E1"/>
    <w:rsid w:val="00BD4FC0"/>
    <w:rsid w:val="00BD5CC2"/>
    <w:rsid w:val="00BE0B4B"/>
    <w:rsid w:val="00BE0DC3"/>
    <w:rsid w:val="00BE469E"/>
    <w:rsid w:val="00BE63C6"/>
    <w:rsid w:val="00BF2D51"/>
    <w:rsid w:val="00C01AA9"/>
    <w:rsid w:val="00C07401"/>
    <w:rsid w:val="00C15FA5"/>
    <w:rsid w:val="00C16235"/>
    <w:rsid w:val="00C20484"/>
    <w:rsid w:val="00C213A7"/>
    <w:rsid w:val="00C31287"/>
    <w:rsid w:val="00C355E2"/>
    <w:rsid w:val="00C36C82"/>
    <w:rsid w:val="00C43D6D"/>
    <w:rsid w:val="00C443F2"/>
    <w:rsid w:val="00C4797A"/>
    <w:rsid w:val="00C51047"/>
    <w:rsid w:val="00C518A0"/>
    <w:rsid w:val="00C5227B"/>
    <w:rsid w:val="00C5426D"/>
    <w:rsid w:val="00C545DA"/>
    <w:rsid w:val="00C5616B"/>
    <w:rsid w:val="00C56909"/>
    <w:rsid w:val="00C6256E"/>
    <w:rsid w:val="00C625FD"/>
    <w:rsid w:val="00C63BA4"/>
    <w:rsid w:val="00C64ABA"/>
    <w:rsid w:val="00C65AF4"/>
    <w:rsid w:val="00C67CF4"/>
    <w:rsid w:val="00C809D2"/>
    <w:rsid w:val="00C818ED"/>
    <w:rsid w:val="00C8234A"/>
    <w:rsid w:val="00C82FF6"/>
    <w:rsid w:val="00C84A5F"/>
    <w:rsid w:val="00C853F6"/>
    <w:rsid w:val="00C900D1"/>
    <w:rsid w:val="00C90249"/>
    <w:rsid w:val="00C90300"/>
    <w:rsid w:val="00C91C19"/>
    <w:rsid w:val="00C9384A"/>
    <w:rsid w:val="00C94265"/>
    <w:rsid w:val="00C9752C"/>
    <w:rsid w:val="00CA1013"/>
    <w:rsid w:val="00CB1D3D"/>
    <w:rsid w:val="00CB21F1"/>
    <w:rsid w:val="00CC169D"/>
    <w:rsid w:val="00CC2747"/>
    <w:rsid w:val="00CD08C2"/>
    <w:rsid w:val="00CD24CC"/>
    <w:rsid w:val="00CE2469"/>
    <w:rsid w:val="00CE487B"/>
    <w:rsid w:val="00CE5360"/>
    <w:rsid w:val="00CE771F"/>
    <w:rsid w:val="00CF38A8"/>
    <w:rsid w:val="00D13220"/>
    <w:rsid w:val="00D13F42"/>
    <w:rsid w:val="00D24D34"/>
    <w:rsid w:val="00D318BA"/>
    <w:rsid w:val="00D33406"/>
    <w:rsid w:val="00D3522E"/>
    <w:rsid w:val="00D45B52"/>
    <w:rsid w:val="00D55078"/>
    <w:rsid w:val="00D569D1"/>
    <w:rsid w:val="00D57275"/>
    <w:rsid w:val="00D609E7"/>
    <w:rsid w:val="00D6139A"/>
    <w:rsid w:val="00D65F4D"/>
    <w:rsid w:val="00D6717E"/>
    <w:rsid w:val="00D7279D"/>
    <w:rsid w:val="00D74337"/>
    <w:rsid w:val="00D80367"/>
    <w:rsid w:val="00D86663"/>
    <w:rsid w:val="00D8676E"/>
    <w:rsid w:val="00D93E72"/>
    <w:rsid w:val="00D94978"/>
    <w:rsid w:val="00D97FF4"/>
    <w:rsid w:val="00DA4AAC"/>
    <w:rsid w:val="00DC3E8B"/>
    <w:rsid w:val="00DC4866"/>
    <w:rsid w:val="00DC58E4"/>
    <w:rsid w:val="00DC7A6B"/>
    <w:rsid w:val="00DD0035"/>
    <w:rsid w:val="00DD079E"/>
    <w:rsid w:val="00DD33AF"/>
    <w:rsid w:val="00DD343B"/>
    <w:rsid w:val="00DD3B5A"/>
    <w:rsid w:val="00DD41A2"/>
    <w:rsid w:val="00DD772A"/>
    <w:rsid w:val="00DE04BC"/>
    <w:rsid w:val="00DE248E"/>
    <w:rsid w:val="00DE27CB"/>
    <w:rsid w:val="00DE615F"/>
    <w:rsid w:val="00DE6DE9"/>
    <w:rsid w:val="00DE7F6C"/>
    <w:rsid w:val="00DF45B4"/>
    <w:rsid w:val="00DF4D1E"/>
    <w:rsid w:val="00DF5968"/>
    <w:rsid w:val="00E03849"/>
    <w:rsid w:val="00E03CFF"/>
    <w:rsid w:val="00E07D40"/>
    <w:rsid w:val="00E207E7"/>
    <w:rsid w:val="00E2188B"/>
    <w:rsid w:val="00E23884"/>
    <w:rsid w:val="00E2750B"/>
    <w:rsid w:val="00E32194"/>
    <w:rsid w:val="00E3266A"/>
    <w:rsid w:val="00E32E11"/>
    <w:rsid w:val="00E335D2"/>
    <w:rsid w:val="00E3660E"/>
    <w:rsid w:val="00E36CB8"/>
    <w:rsid w:val="00E376AD"/>
    <w:rsid w:val="00E42585"/>
    <w:rsid w:val="00E44645"/>
    <w:rsid w:val="00E4540B"/>
    <w:rsid w:val="00E50200"/>
    <w:rsid w:val="00E52275"/>
    <w:rsid w:val="00E57606"/>
    <w:rsid w:val="00E61E4A"/>
    <w:rsid w:val="00E77869"/>
    <w:rsid w:val="00E8419E"/>
    <w:rsid w:val="00E855B2"/>
    <w:rsid w:val="00E919B8"/>
    <w:rsid w:val="00E948EA"/>
    <w:rsid w:val="00E966E3"/>
    <w:rsid w:val="00EA59BF"/>
    <w:rsid w:val="00EB3008"/>
    <w:rsid w:val="00EB3133"/>
    <w:rsid w:val="00EB7566"/>
    <w:rsid w:val="00EE1060"/>
    <w:rsid w:val="00EE29B5"/>
    <w:rsid w:val="00EE51DA"/>
    <w:rsid w:val="00EE5363"/>
    <w:rsid w:val="00EE7FAD"/>
    <w:rsid w:val="00EF6C91"/>
    <w:rsid w:val="00F10E5D"/>
    <w:rsid w:val="00F115CA"/>
    <w:rsid w:val="00F1185D"/>
    <w:rsid w:val="00F1381D"/>
    <w:rsid w:val="00F1390E"/>
    <w:rsid w:val="00F14771"/>
    <w:rsid w:val="00F1496B"/>
    <w:rsid w:val="00F21004"/>
    <w:rsid w:val="00F21C25"/>
    <w:rsid w:val="00F24095"/>
    <w:rsid w:val="00F25270"/>
    <w:rsid w:val="00F26D08"/>
    <w:rsid w:val="00F379B7"/>
    <w:rsid w:val="00F42475"/>
    <w:rsid w:val="00F436C3"/>
    <w:rsid w:val="00F4637C"/>
    <w:rsid w:val="00F46932"/>
    <w:rsid w:val="00F47A7C"/>
    <w:rsid w:val="00F5372F"/>
    <w:rsid w:val="00F55BC9"/>
    <w:rsid w:val="00F63CF8"/>
    <w:rsid w:val="00F66901"/>
    <w:rsid w:val="00F71DF0"/>
    <w:rsid w:val="00F71EBE"/>
    <w:rsid w:val="00F77358"/>
    <w:rsid w:val="00F8361E"/>
    <w:rsid w:val="00F8403D"/>
    <w:rsid w:val="00F87A5D"/>
    <w:rsid w:val="00F91016"/>
    <w:rsid w:val="00F9614C"/>
    <w:rsid w:val="00FA005D"/>
    <w:rsid w:val="00FA6FD2"/>
    <w:rsid w:val="00FB2A76"/>
    <w:rsid w:val="00FB6330"/>
    <w:rsid w:val="00FB74C3"/>
    <w:rsid w:val="00FC62AD"/>
    <w:rsid w:val="00FD07BB"/>
    <w:rsid w:val="00FD2350"/>
    <w:rsid w:val="00FE0684"/>
    <w:rsid w:val="00FE34F7"/>
    <w:rsid w:val="00FE49F1"/>
    <w:rsid w:val="00FF0FDF"/>
    <w:rsid w:val="00FF21AA"/>
    <w:rsid w:val="00FF34AE"/>
    <w:rsid w:val="00FF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74195E"/>
  <w15:chartTrackingRefBased/>
  <w15:docId w15:val="{D9081E33-605E-4DD0-86E6-B309DFF98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235F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4D2501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0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0FD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240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F24095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nhideWhenUsed/>
    <w:rsid w:val="00F240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24095"/>
  </w:style>
  <w:style w:type="paragraph" w:styleId="Footer">
    <w:name w:val="footer"/>
    <w:basedOn w:val="Normal"/>
    <w:link w:val="FooterChar"/>
    <w:uiPriority w:val="99"/>
    <w:unhideWhenUsed/>
    <w:rsid w:val="00F240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4095"/>
  </w:style>
  <w:style w:type="paragraph" w:styleId="BodyText">
    <w:name w:val="Body Text"/>
    <w:basedOn w:val="Normal"/>
    <w:link w:val="BodyTextChar"/>
    <w:uiPriority w:val="99"/>
    <w:rsid w:val="00F24095"/>
    <w:pPr>
      <w:spacing w:after="120"/>
    </w:pPr>
    <w:rPr>
      <w:rFonts w:ascii="Times New Roman" w:eastAsia="SimSu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24095"/>
    <w:rPr>
      <w:rFonts w:ascii="Times New Roman" w:eastAsia="SimSun" w:hAnsi="Times New Roman" w:cs="Times New Roman"/>
      <w:sz w:val="24"/>
      <w:szCs w:val="24"/>
    </w:rPr>
  </w:style>
  <w:style w:type="table" w:styleId="TableGrid">
    <w:name w:val="Table Grid"/>
    <w:basedOn w:val="TableNormal"/>
    <w:uiPriority w:val="1"/>
    <w:rsid w:val="00F24095"/>
    <w:pPr>
      <w:spacing w:after="0" w:line="240" w:lineRule="auto"/>
      <w:ind w:firstLine="567"/>
      <w:jc w:val="both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py">
    <w:name w:val="Body Copy"/>
    <w:basedOn w:val="Normal"/>
    <w:qFormat/>
    <w:rsid w:val="00F24095"/>
    <w:rPr>
      <w:spacing w:val="8"/>
      <w:sz w:val="16"/>
    </w:rPr>
  </w:style>
  <w:style w:type="character" w:styleId="Strong">
    <w:name w:val="Strong"/>
    <w:basedOn w:val="DefaultParagraphFont"/>
    <w:uiPriority w:val="22"/>
    <w:qFormat/>
    <w:rsid w:val="00F2409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210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D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D43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F0FD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FF0FDF"/>
    <w:rPr>
      <w:color w:val="0000FF"/>
      <w:u w:val="single"/>
    </w:rPr>
  </w:style>
  <w:style w:type="character" w:customStyle="1" w:styleId="5yl5">
    <w:name w:val="_5yl5"/>
    <w:basedOn w:val="DefaultParagraphFont"/>
    <w:rsid w:val="004467AE"/>
  </w:style>
  <w:style w:type="character" w:styleId="Emphasis">
    <w:name w:val="Emphasis"/>
    <w:basedOn w:val="DefaultParagraphFont"/>
    <w:uiPriority w:val="20"/>
    <w:qFormat/>
    <w:rsid w:val="000D14A0"/>
    <w:rPr>
      <w:i/>
      <w:iCs/>
    </w:rPr>
  </w:style>
  <w:style w:type="paragraph" w:styleId="ListParagraph">
    <w:name w:val="List Paragraph"/>
    <w:basedOn w:val="Normal"/>
    <w:uiPriority w:val="34"/>
    <w:qFormat/>
    <w:rsid w:val="00CE5360"/>
    <w:pPr>
      <w:ind w:left="720"/>
      <w:contextualSpacing/>
    </w:pPr>
  </w:style>
  <w:style w:type="character" w:customStyle="1" w:styleId="kfqej">
    <w:name w:val="kfqej"/>
    <w:basedOn w:val="DefaultParagraphFont"/>
    <w:rsid w:val="00011549"/>
  </w:style>
  <w:style w:type="character" w:styleId="FollowedHyperlink">
    <w:name w:val="FollowedHyperlink"/>
    <w:basedOn w:val="DefaultParagraphFont"/>
    <w:uiPriority w:val="99"/>
    <w:semiHidden/>
    <w:unhideWhenUsed/>
    <w:rsid w:val="008159A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D2501"/>
    <w:rPr>
      <w:rFonts w:ascii="Times New Roman" w:eastAsia="Times New Roman" w:hAnsi="Times New Roman" w:cs="Times New Roman"/>
      <w:b/>
      <w:bCs/>
      <w:kern w:val="36"/>
      <w:sz w:val="48"/>
      <w:szCs w:val="48"/>
      <w:lang w:val="en-CA" w:eastAsia="en-CA"/>
    </w:rPr>
  </w:style>
  <w:style w:type="paragraph" w:styleId="NormalWeb">
    <w:name w:val="Normal (Web)"/>
    <w:basedOn w:val="Normal"/>
    <w:uiPriority w:val="99"/>
    <w:unhideWhenUsed/>
    <w:rsid w:val="004D250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mt1">
    <w:name w:val="mt1"/>
    <w:basedOn w:val="Normal"/>
    <w:rsid w:val="004D250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483E67"/>
    <w:rPr>
      <w:color w:val="605E5C"/>
      <w:shd w:val="clear" w:color="auto" w:fill="E1DFDD"/>
    </w:rPr>
  </w:style>
  <w:style w:type="paragraph" w:customStyle="1" w:styleId="Default">
    <w:name w:val="Default"/>
    <w:rsid w:val="001E1777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  <w:lang w:val="en-C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235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235FE"/>
    <w:rPr>
      <w:sz w:val="16"/>
      <w:szCs w:val="16"/>
    </w:rPr>
  </w:style>
  <w:style w:type="paragraph" w:customStyle="1" w:styleId="Titleofthepaper">
    <w:name w:val="Title of the paper"/>
    <w:rsid w:val="003235FE"/>
    <w:pPr>
      <w:spacing w:after="0" w:line="240" w:lineRule="auto"/>
      <w:jc w:val="center"/>
    </w:pPr>
    <w:rPr>
      <w:rFonts w:ascii="Arial" w:eastAsia="Times New Roman" w:hAnsi="Arial" w:cs="Times New Roman"/>
      <w:b/>
      <w:noProof/>
      <w:sz w:val="28"/>
      <w:szCs w:val="20"/>
    </w:rPr>
  </w:style>
  <w:style w:type="paragraph" w:customStyle="1" w:styleId="AuthorAffilliation">
    <w:name w:val="Author Affilliation"/>
    <w:rsid w:val="003235FE"/>
    <w:pPr>
      <w:spacing w:after="0" w:line="240" w:lineRule="auto"/>
      <w:jc w:val="center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HeaderAbs">
    <w:name w:val="Header (Abs."/>
    <w:aliases w:val="Ref.,Ack.)"/>
    <w:basedOn w:val="Heading1"/>
    <w:rsid w:val="003235FE"/>
    <w:pPr>
      <w:keepNext/>
      <w:spacing w:before="240" w:beforeAutospacing="0" w:after="240" w:afterAutospacing="0"/>
    </w:pPr>
    <w:rPr>
      <w:bCs w:val="0"/>
      <w:caps/>
      <w:kern w:val="0"/>
      <w:sz w:val="24"/>
      <w:szCs w:val="20"/>
      <w:lang w:val="en-US" w:eastAsia="en-US"/>
    </w:rPr>
  </w:style>
  <w:style w:type="paragraph" w:customStyle="1" w:styleId="Reference">
    <w:name w:val="Reference"/>
    <w:basedOn w:val="Normal"/>
    <w:rsid w:val="003235FE"/>
    <w:pPr>
      <w:widowControl/>
      <w:numPr>
        <w:numId w:val="2"/>
      </w:numPr>
      <w:spacing w:after="240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FigureCaption">
    <w:name w:val="Figure_Caption"/>
    <w:basedOn w:val="Normal"/>
    <w:rsid w:val="003235FE"/>
    <w:pPr>
      <w:widowControl/>
      <w:spacing w:before="120" w:after="120"/>
      <w:jc w:val="center"/>
    </w:pPr>
    <w:rPr>
      <w:rFonts w:ascii="Times New Roman" w:eastAsia="Times New Roman" w:hAnsi="Times New Roman" w:cs="Times New Roman"/>
      <w:iCs/>
      <w:sz w:val="20"/>
      <w:szCs w:val="24"/>
      <w:lang w:val="en-GB"/>
    </w:rPr>
  </w:style>
  <w:style w:type="paragraph" w:customStyle="1" w:styleId="TableCaption">
    <w:name w:val="Table_Caption"/>
    <w:basedOn w:val="Normal"/>
    <w:rsid w:val="003235FE"/>
    <w:pPr>
      <w:keepNext/>
      <w:widowControl/>
      <w:spacing w:before="240" w:after="120"/>
      <w:jc w:val="center"/>
    </w:pPr>
    <w:rPr>
      <w:rFonts w:ascii="Times New Roman" w:eastAsia="Times New Roman" w:hAnsi="Times New Roman" w:cs="Times New Roman"/>
      <w:sz w:val="20"/>
      <w:szCs w:val="24"/>
      <w:lang w:val="en-GB"/>
    </w:rPr>
  </w:style>
  <w:style w:type="character" w:customStyle="1" w:styleId="CharChar">
    <w:name w:val="Char Char"/>
    <w:basedOn w:val="DefaultParagraphFont"/>
    <w:rsid w:val="003235FE"/>
    <w:rPr>
      <w:sz w:val="24"/>
      <w:lang w:val="en-US" w:eastAsia="en-US" w:bidi="ar-SA"/>
    </w:rPr>
  </w:style>
  <w:style w:type="paragraph" w:styleId="FootnoteText">
    <w:name w:val="footnote text"/>
    <w:basedOn w:val="Normal"/>
    <w:link w:val="FootnoteTextChar"/>
    <w:rsid w:val="003235FE"/>
    <w:pPr>
      <w:widowControl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rsid w:val="003235FE"/>
    <w:rPr>
      <w:rFonts w:ascii="Times New Roman" w:eastAsia="Times New Roman" w:hAnsi="Times New Roman" w:cs="Times New Roman"/>
      <w:sz w:val="20"/>
      <w:szCs w:val="24"/>
    </w:rPr>
  </w:style>
  <w:style w:type="paragraph" w:styleId="NoSpacing">
    <w:name w:val="No Spacing"/>
    <w:link w:val="NoSpacingChar"/>
    <w:uiPriority w:val="1"/>
    <w:qFormat/>
    <w:rsid w:val="003235FE"/>
    <w:pPr>
      <w:spacing w:after="0" w:line="240" w:lineRule="auto"/>
    </w:pPr>
    <w:rPr>
      <w:rFonts w:ascii="Calibri" w:eastAsia="Times New Roman" w:hAnsi="Calibri" w:cs="Times New Roman"/>
      <w:lang w:val="ru-RU" w:eastAsia="ru-RU"/>
    </w:rPr>
  </w:style>
  <w:style w:type="character" w:styleId="FootnoteReference">
    <w:name w:val="footnote reference"/>
    <w:basedOn w:val="DefaultParagraphFont"/>
    <w:unhideWhenUsed/>
    <w:rsid w:val="003235FE"/>
    <w:rPr>
      <w:vertAlign w:val="superscript"/>
    </w:rPr>
  </w:style>
  <w:style w:type="character" w:customStyle="1" w:styleId="NoSpacingChar">
    <w:name w:val="No Spacing Char"/>
    <w:link w:val="NoSpacing"/>
    <w:uiPriority w:val="1"/>
    <w:locked/>
    <w:rsid w:val="003235FE"/>
    <w:rPr>
      <w:rFonts w:ascii="Calibri" w:eastAsia="Times New Roman" w:hAnsi="Calibri" w:cs="Times New Roman"/>
      <w:lang w:val="ru-RU" w:eastAsia="ru-RU"/>
    </w:rPr>
  </w:style>
  <w:style w:type="character" w:customStyle="1" w:styleId="font11">
    <w:name w:val="font11"/>
    <w:basedOn w:val="DefaultParagraphFont"/>
    <w:rsid w:val="003235FE"/>
    <w:rPr>
      <w:rFonts w:ascii="Times New Roman" w:hAnsi="Times New Roman" w:cs="Times New Roman" w:hint="default"/>
      <w:sz w:val="46"/>
      <w:szCs w:val="4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53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8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1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5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8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15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Sahiner</dc:creator>
  <cp:keywords/>
  <dc:description/>
  <cp:lastModifiedBy>Mehmet Sahiner</cp:lastModifiedBy>
  <cp:revision>3</cp:revision>
  <cp:lastPrinted>2021-05-20T15:51:00Z</cp:lastPrinted>
  <dcterms:created xsi:type="dcterms:W3CDTF">2021-05-29T19:37:00Z</dcterms:created>
  <dcterms:modified xsi:type="dcterms:W3CDTF">2021-05-29T19:37:00Z</dcterms:modified>
</cp:coreProperties>
</file>